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Revealing high-fidelity and present-day geometry of segmental linings by AI, 11th Internationa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E273E81" w14:textId="1C98D941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rement, 1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</w:p>
          <w:p w14:paraId="2AAD6625" w14:textId="14DEB089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B2F85" w14:textId="77777777" w:rsidR="00FC1272" w:rsidRDefault="00FC1272" w:rsidP="000F2CC4">
      <w:r>
        <w:separator/>
      </w:r>
    </w:p>
  </w:endnote>
  <w:endnote w:type="continuationSeparator" w:id="0">
    <w:p w14:paraId="24A30F42" w14:textId="77777777" w:rsidR="00FC1272" w:rsidRDefault="00FC1272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DAA5F" w14:textId="77777777" w:rsidR="00FC1272" w:rsidRDefault="00FC1272" w:rsidP="000F2CC4">
      <w:r>
        <w:separator/>
      </w:r>
    </w:p>
  </w:footnote>
  <w:footnote w:type="continuationSeparator" w:id="0">
    <w:p w14:paraId="268495B0" w14:textId="77777777" w:rsidR="00FC1272" w:rsidRDefault="00FC1272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KtBQBCz+Mz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0</TotalTime>
  <Pages>4</Pages>
  <Words>1636</Words>
  <Characters>9331</Characters>
  <Application>Microsoft Office Word</Application>
  <DocSecurity>0</DocSecurity>
  <Lines>77</Lines>
  <Paragraphs>21</Paragraphs>
  <ScaleCrop>false</ScaleCrop>
  <Company/>
  <LinksUpToDate>false</LinksUpToDate>
  <CharactersWithSpaces>10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34</cp:revision>
  <cp:lastPrinted>2024-11-03T03:54:00Z</cp:lastPrinted>
  <dcterms:created xsi:type="dcterms:W3CDTF">2023-03-15T15:20:00Z</dcterms:created>
  <dcterms:modified xsi:type="dcterms:W3CDTF">2025-04-15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